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19" w:type="dxa"/>
        <w:tblLook w:val="04A0" w:firstRow="1" w:lastRow="0" w:firstColumn="1" w:lastColumn="0" w:noHBand="0" w:noVBand="1"/>
      </w:tblPr>
      <w:tblGrid>
        <w:gridCol w:w="442"/>
        <w:gridCol w:w="2025"/>
        <w:gridCol w:w="1455"/>
        <w:gridCol w:w="794"/>
        <w:gridCol w:w="313"/>
        <w:gridCol w:w="2085"/>
        <w:gridCol w:w="2775"/>
        <w:gridCol w:w="930"/>
      </w:tblGrid>
      <w:tr w:rsidR="0077149A" w:rsidRPr="00EE1D8D" w14:paraId="2E4EB1AB" w14:textId="77777777" w:rsidTr="3109A50B">
        <w:tc>
          <w:tcPr>
            <w:tcW w:w="10819" w:type="dxa"/>
            <w:gridSpan w:val="8"/>
          </w:tcPr>
          <w:p w14:paraId="6AEAC25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Freshman Year</w:t>
            </w:r>
          </w:p>
        </w:tc>
      </w:tr>
      <w:tr w:rsidR="0077149A" w:rsidRPr="00EE1D8D" w14:paraId="2810A6CA" w14:textId="77777777" w:rsidTr="3109A50B">
        <w:tc>
          <w:tcPr>
            <w:tcW w:w="4716" w:type="dxa"/>
            <w:gridSpan w:val="4"/>
          </w:tcPr>
          <w:p w14:paraId="205D077D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6103" w:type="dxa"/>
            <w:gridSpan w:val="4"/>
          </w:tcPr>
          <w:p w14:paraId="189E32F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EE1D8D" w14:paraId="093C9CCE" w14:textId="77777777" w:rsidTr="3109A50B">
        <w:tc>
          <w:tcPr>
            <w:tcW w:w="442" w:type="dxa"/>
          </w:tcPr>
          <w:p w14:paraId="672A6659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6056E9F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455" w:type="dxa"/>
          </w:tcPr>
          <w:p w14:paraId="1E8B894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4" w:type="dxa"/>
          </w:tcPr>
          <w:p w14:paraId="62A8F16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313" w:type="dxa"/>
          </w:tcPr>
          <w:p w14:paraId="0A37501D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85" w:type="dxa"/>
          </w:tcPr>
          <w:p w14:paraId="2085845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775" w:type="dxa"/>
          </w:tcPr>
          <w:p w14:paraId="3D3B2CAD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930" w:type="dxa"/>
          </w:tcPr>
          <w:p w14:paraId="7173E4B7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440280" w:rsidRPr="00EE1D8D" w14:paraId="0DFEEB36" w14:textId="77777777" w:rsidTr="3109A50B">
        <w:tc>
          <w:tcPr>
            <w:tcW w:w="442" w:type="dxa"/>
          </w:tcPr>
          <w:p w14:paraId="5DAB6C7B" w14:textId="77777777" w:rsidR="00440280" w:rsidRPr="00EE1D8D" w:rsidRDefault="00440280" w:rsidP="00440280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1564D8AA" w14:textId="77777777" w:rsidR="00440280" w:rsidRPr="00EE1D8D" w:rsidRDefault="2F5E8357" w:rsidP="2F5E835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UNV 1000 </w:t>
            </w:r>
          </w:p>
        </w:tc>
        <w:tc>
          <w:tcPr>
            <w:tcW w:w="1455" w:type="dxa"/>
          </w:tcPr>
          <w:p w14:paraId="6EC07672" w14:textId="77777777" w:rsidR="00440280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Freshman Seminar  </w:t>
            </w:r>
          </w:p>
        </w:tc>
        <w:tc>
          <w:tcPr>
            <w:tcW w:w="794" w:type="dxa"/>
          </w:tcPr>
          <w:p w14:paraId="649841BE" w14:textId="77777777" w:rsidR="00440280" w:rsidRPr="00EE1D8D" w:rsidRDefault="00440280" w:rsidP="0044028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3" w:type="dxa"/>
          </w:tcPr>
          <w:p w14:paraId="02EB378F" w14:textId="77777777" w:rsidR="00440280" w:rsidRPr="00EE1D8D" w:rsidRDefault="00440280" w:rsidP="00440280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1C43FCC6" w14:textId="77777777" w:rsidR="00440280" w:rsidRPr="00EE1D8D" w:rsidRDefault="00440280" w:rsidP="0044028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ENG 1060</w:t>
            </w:r>
          </w:p>
        </w:tc>
        <w:tc>
          <w:tcPr>
            <w:tcW w:w="2775" w:type="dxa"/>
          </w:tcPr>
          <w:p w14:paraId="15286257" w14:textId="77777777" w:rsidR="00440280" w:rsidRPr="00EE1D8D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mposition II</w:t>
            </w:r>
          </w:p>
        </w:tc>
        <w:tc>
          <w:tcPr>
            <w:tcW w:w="930" w:type="dxa"/>
          </w:tcPr>
          <w:p w14:paraId="5FCD5EC4" w14:textId="77777777" w:rsidR="00440280" w:rsidRPr="00EE1D8D" w:rsidRDefault="00440280" w:rsidP="0044028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0F8D0253" w14:textId="77777777" w:rsidTr="3109A50B">
        <w:tc>
          <w:tcPr>
            <w:tcW w:w="442" w:type="dxa"/>
          </w:tcPr>
          <w:p w14:paraId="6A05A809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68F81CA0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ENG 1050</w:t>
            </w:r>
          </w:p>
        </w:tc>
        <w:tc>
          <w:tcPr>
            <w:tcW w:w="1455" w:type="dxa"/>
          </w:tcPr>
          <w:p w14:paraId="150F82D1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mposition I</w:t>
            </w:r>
          </w:p>
        </w:tc>
        <w:tc>
          <w:tcPr>
            <w:tcW w:w="794" w:type="dxa"/>
          </w:tcPr>
          <w:p w14:paraId="0B778152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3" w:type="dxa"/>
          </w:tcPr>
          <w:p w14:paraId="5A39BBE3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1309F22A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6415A7CA" w14:textId="7F9BEE33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LS 1010 recommended</w:t>
            </w:r>
          </w:p>
        </w:tc>
        <w:tc>
          <w:tcPr>
            <w:tcW w:w="2775" w:type="dxa"/>
          </w:tcPr>
          <w:p w14:paraId="1C0E1C88" w14:textId="77777777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eastAsia="Times New Roman" w:hAnsi="Times New Roman" w:cs="Times New Roman"/>
                <w:sz w:val="18"/>
                <w:szCs w:val="18"/>
              </w:rPr>
              <w:t>Elective</w:t>
            </w:r>
          </w:p>
          <w:p w14:paraId="135501A7" w14:textId="64694693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eastAsia="Times New Roman" w:hAnsi="Times New Roman" w:cs="Times New Roman"/>
                <w:sz w:val="18"/>
                <w:szCs w:val="18"/>
              </w:rPr>
              <w:t>American Gov't</w:t>
            </w:r>
          </w:p>
        </w:tc>
        <w:tc>
          <w:tcPr>
            <w:tcW w:w="930" w:type="dxa"/>
          </w:tcPr>
          <w:p w14:paraId="7A036E3D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58E92B59" w14:textId="77777777" w:rsidTr="3109A50B">
        <w:tc>
          <w:tcPr>
            <w:tcW w:w="442" w:type="dxa"/>
          </w:tcPr>
          <w:p w14:paraId="41C8F396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1261307E" w14:textId="123D9DB4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  <w:p w14:paraId="0B6EC908" w14:textId="4788185F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SY 1010 recommended</w:t>
            </w:r>
          </w:p>
        </w:tc>
        <w:tc>
          <w:tcPr>
            <w:tcW w:w="1455" w:type="dxa"/>
          </w:tcPr>
          <w:p w14:paraId="067CC66A" w14:textId="4B04E405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794" w:type="dxa"/>
          </w:tcPr>
          <w:p w14:paraId="68D9363B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3" w:type="dxa"/>
          </w:tcPr>
          <w:p w14:paraId="72A3D3EC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3CE654D7" w14:textId="321CE40E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EE1D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GY 1020 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recommended</w:t>
            </w:r>
          </w:p>
        </w:tc>
        <w:tc>
          <w:tcPr>
            <w:tcW w:w="2775" w:type="dxa"/>
          </w:tcPr>
          <w:p w14:paraId="61E37248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930" w:type="dxa"/>
          </w:tcPr>
          <w:p w14:paraId="57AB7477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3FE5CFCF" w14:textId="77777777" w:rsidTr="3109A50B">
        <w:tc>
          <w:tcPr>
            <w:tcW w:w="442" w:type="dxa"/>
          </w:tcPr>
          <w:p w14:paraId="0D0B940D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4CBBF4BF" w14:textId="09B7A89C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  <w:t>SOC 1050 recommended</w:t>
            </w:r>
          </w:p>
          <w:p w14:paraId="27EC5956" w14:textId="6BA8498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5" w:type="dxa"/>
          </w:tcPr>
          <w:p w14:paraId="7321FFBE" w14:textId="6FA6E69E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ocial Science</w:t>
            </w:r>
          </w:p>
        </w:tc>
        <w:tc>
          <w:tcPr>
            <w:tcW w:w="794" w:type="dxa"/>
          </w:tcPr>
          <w:p w14:paraId="297C039E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3" w:type="dxa"/>
          </w:tcPr>
          <w:p w14:paraId="0E27B00A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7F196318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3AF6C1CE" w14:textId="472D5A40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HST 1010 or 1020</w:t>
            </w:r>
          </w:p>
          <w:p w14:paraId="708D8189" w14:textId="7BE9B2B6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recommended</w:t>
            </w:r>
          </w:p>
        </w:tc>
        <w:tc>
          <w:tcPr>
            <w:tcW w:w="2775" w:type="dxa"/>
          </w:tcPr>
          <w:p w14:paraId="324E795A" w14:textId="6956B551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History</w:t>
            </w:r>
          </w:p>
        </w:tc>
        <w:tc>
          <w:tcPr>
            <w:tcW w:w="930" w:type="dxa"/>
          </w:tcPr>
          <w:p w14:paraId="56B20A0C" w14:textId="6D94119D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77886A77" w14:textId="77777777" w:rsidTr="3109A50B">
        <w:tc>
          <w:tcPr>
            <w:tcW w:w="442" w:type="dxa"/>
          </w:tcPr>
          <w:p w14:paraId="60061E4C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2601FDB1" w14:textId="1D7CB600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  <w:t xml:space="preserve">ART/MUS/THE </w:t>
            </w:r>
          </w:p>
        </w:tc>
        <w:tc>
          <w:tcPr>
            <w:tcW w:w="1455" w:type="dxa"/>
          </w:tcPr>
          <w:p w14:paraId="07655D7D" w14:textId="03C6F336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Fine Art  </w:t>
            </w:r>
          </w:p>
        </w:tc>
        <w:tc>
          <w:tcPr>
            <w:tcW w:w="794" w:type="dxa"/>
          </w:tcPr>
          <w:p w14:paraId="2A2176D0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3" w:type="dxa"/>
          </w:tcPr>
          <w:p w14:paraId="44EAFD9C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5A8B7742" w14:textId="2375D4A6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</w:tc>
        <w:tc>
          <w:tcPr>
            <w:tcW w:w="2775" w:type="dxa"/>
          </w:tcPr>
          <w:p w14:paraId="6FAE3430" w14:textId="14151D4D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hysical Education</w:t>
            </w:r>
          </w:p>
        </w:tc>
        <w:tc>
          <w:tcPr>
            <w:tcW w:w="930" w:type="dxa"/>
          </w:tcPr>
          <w:p w14:paraId="3C1ED14B" w14:textId="792CDB8F" w:rsidR="00E246A7" w:rsidRPr="00EE1D8D" w:rsidRDefault="00E246A7" w:rsidP="00E246A7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E246A7" w:rsidRPr="00EE1D8D" w14:paraId="416B0CFA" w14:textId="77777777" w:rsidTr="3109A50B">
        <w:tc>
          <w:tcPr>
            <w:tcW w:w="442" w:type="dxa"/>
          </w:tcPr>
          <w:p w14:paraId="4B94D5A5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</w:tcPr>
          <w:p w14:paraId="038AAED6" w14:textId="15E44CDC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  <w:t>BIO 1060 recommended</w:t>
            </w:r>
          </w:p>
          <w:p w14:paraId="37CA6A5F" w14:textId="613C22F5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5" w:type="dxa"/>
          </w:tcPr>
          <w:p w14:paraId="3DEEC669" w14:textId="5938EDA1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cience</w:t>
            </w:r>
          </w:p>
        </w:tc>
        <w:tc>
          <w:tcPr>
            <w:tcW w:w="794" w:type="dxa"/>
          </w:tcPr>
          <w:p w14:paraId="54A90BE3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3" w:type="dxa"/>
          </w:tcPr>
          <w:p w14:paraId="3656B9AB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85" w:type="dxa"/>
          </w:tcPr>
          <w:p w14:paraId="4FBB496F" w14:textId="6483AAB6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  <w:t>GLY 1150 &amp; lab (1</w:t>
            </w:r>
            <w:proofErr w:type="gramStart"/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)  GLYL</w:t>
            </w:r>
            <w:proofErr w:type="gramEnd"/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 1150 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br/>
              <w:t>recommended</w:t>
            </w:r>
          </w:p>
        </w:tc>
        <w:tc>
          <w:tcPr>
            <w:tcW w:w="2775" w:type="dxa"/>
          </w:tcPr>
          <w:p w14:paraId="45FB0818" w14:textId="0EB1F8A6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cience</w:t>
            </w:r>
          </w:p>
        </w:tc>
        <w:tc>
          <w:tcPr>
            <w:tcW w:w="930" w:type="dxa"/>
          </w:tcPr>
          <w:p w14:paraId="73999762" w14:textId="68D880D3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 (1)</w:t>
            </w:r>
          </w:p>
        </w:tc>
      </w:tr>
      <w:tr w:rsidR="00E246A7" w:rsidRPr="00EE1D8D" w14:paraId="002D7C3D" w14:textId="77777777" w:rsidTr="3109A50B">
        <w:trPr>
          <w:trHeight w:val="215"/>
        </w:trPr>
        <w:tc>
          <w:tcPr>
            <w:tcW w:w="3922" w:type="dxa"/>
            <w:gridSpan w:val="3"/>
          </w:tcPr>
          <w:p w14:paraId="20513128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tal Credits </w:t>
            </w:r>
          </w:p>
        </w:tc>
        <w:tc>
          <w:tcPr>
            <w:tcW w:w="794" w:type="dxa"/>
          </w:tcPr>
          <w:p w14:paraId="0EB5E791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313" w:type="dxa"/>
          </w:tcPr>
          <w:p w14:paraId="049F31CB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60" w:type="dxa"/>
            <w:gridSpan w:val="2"/>
          </w:tcPr>
          <w:p w14:paraId="2384CC17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otal Credits </w:t>
            </w:r>
          </w:p>
        </w:tc>
        <w:tc>
          <w:tcPr>
            <w:tcW w:w="930" w:type="dxa"/>
          </w:tcPr>
          <w:p w14:paraId="632BF140" w14:textId="6F4CE61B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6/17</w:t>
            </w:r>
          </w:p>
        </w:tc>
      </w:tr>
    </w:tbl>
    <w:p w14:paraId="550561E6" w14:textId="12C1138F" w:rsidR="2DFEF3B0" w:rsidRDefault="2DFEF3B0" w:rsidP="2DFEF3B0">
      <w:pPr>
        <w:rPr>
          <w:rFonts w:ascii="Times New Roman" w:eastAsia="Times New Roman" w:hAnsi="Times New Roman" w:cs="Times New Roman"/>
          <w:sz w:val="18"/>
          <w:szCs w:val="18"/>
        </w:rPr>
      </w:pPr>
      <w:r w:rsidRPr="2DFEF3B0">
        <w:rPr>
          <w:rFonts w:ascii="Times New Roman" w:eastAsia="Times New Roman" w:hAnsi="Times New Roman" w:cs="Times New Roman"/>
          <w:sz w:val="18"/>
          <w:szCs w:val="18"/>
        </w:rPr>
        <w:t>✅ 2.7 GPA needed by 30 completed hours</w:t>
      </w:r>
      <w:r>
        <w:br/>
      </w:r>
      <w:r w:rsidRPr="2DFEF3B0">
        <w:rPr>
          <w:rFonts w:ascii="Times New Roman" w:eastAsia="Times New Roman" w:hAnsi="Times New Roman" w:cs="Times New Roman"/>
          <w:sz w:val="18"/>
          <w:szCs w:val="18"/>
        </w:rPr>
        <w:t>✅ Choose an academic or professional concentration</w:t>
      </w:r>
      <w:r>
        <w:br/>
      </w:r>
      <w:r w:rsidRPr="2DFEF3B0">
        <w:rPr>
          <w:rFonts w:ascii="Times New Roman" w:eastAsia="Times New Roman" w:hAnsi="Times New Roman" w:cs="Times New Roman"/>
          <w:sz w:val="18"/>
          <w:szCs w:val="18"/>
        </w:rPr>
        <w:t>✅ Apply for a Praxis Voucher as you prepare for Praxis Core exams</w:t>
      </w:r>
    </w:p>
    <w:tbl>
      <w:tblPr>
        <w:tblStyle w:val="TableGrid"/>
        <w:tblW w:w="10945" w:type="dxa"/>
        <w:tblLook w:val="04A0" w:firstRow="1" w:lastRow="0" w:firstColumn="1" w:lastColumn="0" w:noHBand="0" w:noVBand="1"/>
      </w:tblPr>
      <w:tblGrid>
        <w:gridCol w:w="324"/>
        <w:gridCol w:w="1717"/>
        <w:gridCol w:w="1861"/>
        <w:gridCol w:w="794"/>
        <w:gridCol w:w="263"/>
        <w:gridCol w:w="2676"/>
        <w:gridCol w:w="2280"/>
        <w:gridCol w:w="1030"/>
      </w:tblGrid>
      <w:tr w:rsidR="0077149A" w:rsidRPr="00EE1D8D" w14:paraId="43B6C784" w14:textId="77777777" w:rsidTr="75706779">
        <w:tc>
          <w:tcPr>
            <w:tcW w:w="10945" w:type="dxa"/>
            <w:gridSpan w:val="8"/>
          </w:tcPr>
          <w:p w14:paraId="6E40486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ophomore Year</w:t>
            </w:r>
          </w:p>
        </w:tc>
      </w:tr>
      <w:tr w:rsidR="0077149A" w:rsidRPr="00EE1D8D" w14:paraId="08138E02" w14:textId="77777777" w:rsidTr="00E246A7">
        <w:tc>
          <w:tcPr>
            <w:tcW w:w="4696" w:type="dxa"/>
            <w:gridSpan w:val="4"/>
          </w:tcPr>
          <w:p w14:paraId="46D7BDE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6249" w:type="dxa"/>
            <w:gridSpan w:val="4"/>
          </w:tcPr>
          <w:p w14:paraId="5AB8B5D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EE1D8D" w14:paraId="67F776CE" w14:textId="77777777" w:rsidTr="00E246A7">
        <w:tc>
          <w:tcPr>
            <w:tcW w:w="324" w:type="dxa"/>
          </w:tcPr>
          <w:p w14:paraId="4101652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4F3F125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861" w:type="dxa"/>
          </w:tcPr>
          <w:p w14:paraId="379B6E7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4" w:type="dxa"/>
          </w:tcPr>
          <w:p w14:paraId="24735EF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263" w:type="dxa"/>
          </w:tcPr>
          <w:p w14:paraId="4B99056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76" w:type="dxa"/>
          </w:tcPr>
          <w:p w14:paraId="32F2BE97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280" w:type="dxa"/>
          </w:tcPr>
          <w:p w14:paraId="7BBF342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1030" w:type="dxa"/>
          </w:tcPr>
          <w:p w14:paraId="674F9DC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58212E" w:rsidRPr="00EE1D8D" w14:paraId="651AF6D2" w14:textId="77777777" w:rsidTr="00E246A7">
        <w:tc>
          <w:tcPr>
            <w:tcW w:w="324" w:type="dxa"/>
          </w:tcPr>
          <w:p w14:paraId="1299C43A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3E8F7446" w14:textId="5DC5A601" w:rsidR="0058212E" w:rsidRPr="00EE1D8D" w:rsidRDefault="2F5E8357" w:rsidP="2F5E835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MAT 1050</w:t>
            </w:r>
          </w:p>
        </w:tc>
        <w:tc>
          <w:tcPr>
            <w:tcW w:w="1861" w:type="dxa"/>
          </w:tcPr>
          <w:p w14:paraId="35735F61" w14:textId="4B1B9C3F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Intro to College Math (for Education Majors)</w:t>
            </w:r>
          </w:p>
        </w:tc>
        <w:tc>
          <w:tcPr>
            <w:tcW w:w="794" w:type="dxa"/>
          </w:tcPr>
          <w:p w14:paraId="1B4AAD7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3" w:type="dxa"/>
          </w:tcPr>
          <w:p w14:paraId="4DDBEF00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5287BF1C" w14:textId="22CE9C6A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ELE 2040</w:t>
            </w:r>
          </w:p>
          <w:p w14:paraId="1472026E" w14:textId="32FE310F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2.7 GPA prerequisite</w:t>
            </w:r>
          </w:p>
        </w:tc>
        <w:tc>
          <w:tcPr>
            <w:tcW w:w="2280" w:type="dxa"/>
          </w:tcPr>
          <w:p w14:paraId="7CC1D811" w14:textId="562596D4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Teaching Practices and Curriculum</w:t>
            </w:r>
          </w:p>
        </w:tc>
        <w:tc>
          <w:tcPr>
            <w:tcW w:w="1030" w:type="dxa"/>
          </w:tcPr>
          <w:p w14:paraId="5139319E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36EF3720" w14:textId="77777777" w:rsidTr="00E246A7">
        <w:tc>
          <w:tcPr>
            <w:tcW w:w="324" w:type="dxa"/>
          </w:tcPr>
          <w:p w14:paraId="3461D779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7CCEFAC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</w:tc>
        <w:tc>
          <w:tcPr>
            <w:tcW w:w="1861" w:type="dxa"/>
          </w:tcPr>
          <w:p w14:paraId="1E211456" w14:textId="77777777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hysical Education</w:t>
            </w:r>
          </w:p>
        </w:tc>
        <w:tc>
          <w:tcPr>
            <w:tcW w:w="794" w:type="dxa"/>
          </w:tcPr>
          <w:p w14:paraId="249FAAB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63" w:type="dxa"/>
          </w:tcPr>
          <w:p w14:paraId="3CF2D8B6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77D9E3CE" w14:textId="7ED5743E" w:rsidR="0058212E" w:rsidRPr="00EE1D8D" w:rsidRDefault="2DFEF3B0" w:rsidP="2DFEF3B0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RDG 2000</w:t>
            </w:r>
          </w:p>
          <w:p w14:paraId="25976B2B" w14:textId="64667EFC" w:rsidR="0058212E" w:rsidRPr="00EE1D8D" w:rsidRDefault="0058212E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80" w:type="dxa"/>
          </w:tcPr>
          <w:p w14:paraId="15538894" w14:textId="6FD60BAF" w:rsidR="0058212E" w:rsidRPr="00EE1D8D" w:rsidRDefault="2DFEF3B0" w:rsidP="2DFEF3B0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Reading Foundations and Language Acquisition</w:t>
            </w:r>
          </w:p>
        </w:tc>
        <w:tc>
          <w:tcPr>
            <w:tcW w:w="1030" w:type="dxa"/>
          </w:tcPr>
          <w:p w14:paraId="3B3C4372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1FDA81B9" w14:textId="77777777" w:rsidTr="00E246A7">
        <w:tc>
          <w:tcPr>
            <w:tcW w:w="324" w:type="dxa"/>
          </w:tcPr>
          <w:p w14:paraId="0FB78278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504F2AE8" w14:textId="3EB65DD1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General Education</w:t>
            </w:r>
          </w:p>
        </w:tc>
        <w:tc>
          <w:tcPr>
            <w:tcW w:w="1861" w:type="dxa"/>
          </w:tcPr>
          <w:p w14:paraId="05DD4327" w14:textId="7539E4BA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terature</w:t>
            </w:r>
          </w:p>
        </w:tc>
        <w:tc>
          <w:tcPr>
            <w:tcW w:w="794" w:type="dxa"/>
          </w:tcPr>
          <w:p w14:paraId="11CE27A1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3" w:type="dxa"/>
          </w:tcPr>
          <w:p w14:paraId="1FC39945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473DA7FC" w14:textId="3A6E39AC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</w:tc>
        <w:tc>
          <w:tcPr>
            <w:tcW w:w="2280" w:type="dxa"/>
          </w:tcPr>
          <w:p w14:paraId="3EC28B17" w14:textId="31A73D59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hilosophy/Religion</w:t>
            </w:r>
          </w:p>
        </w:tc>
        <w:tc>
          <w:tcPr>
            <w:tcW w:w="1030" w:type="dxa"/>
          </w:tcPr>
          <w:p w14:paraId="18A26C19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4C903EBD" w14:textId="77777777" w:rsidTr="00E246A7">
        <w:trPr>
          <w:trHeight w:val="404"/>
        </w:trPr>
        <w:tc>
          <w:tcPr>
            <w:tcW w:w="324" w:type="dxa"/>
          </w:tcPr>
          <w:p w14:paraId="0562CB0E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445EB60C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EDN 2100</w:t>
            </w:r>
          </w:p>
          <w:p w14:paraId="1FE44441" w14:textId="52BCA565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2.7 GPA &amp; </w:t>
            </w:r>
            <w:r w:rsidR="00F04190"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 hrs.  prerequisite </w:t>
            </w:r>
          </w:p>
        </w:tc>
        <w:tc>
          <w:tcPr>
            <w:tcW w:w="1861" w:type="dxa"/>
          </w:tcPr>
          <w:p w14:paraId="3FE96CDD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Introduction to Education</w:t>
            </w:r>
          </w:p>
          <w:p w14:paraId="6FFD8311" w14:textId="47A75D7B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</w:tcPr>
          <w:p w14:paraId="51B6E75B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3" w:type="dxa"/>
          </w:tcPr>
          <w:p w14:paraId="34CE0A41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3FD9B2C3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General Education </w:t>
            </w:r>
          </w:p>
          <w:p w14:paraId="0E71B4A8" w14:textId="48727F5C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MAT 1070 recommended</w:t>
            </w:r>
          </w:p>
          <w:p w14:paraId="1D373BAB" w14:textId="519F5EF3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80" w:type="dxa"/>
          </w:tcPr>
          <w:p w14:paraId="496B2B19" w14:textId="2231BD45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eastAsia="Times New Roman" w:hAnsi="Times New Roman" w:cs="Times New Roman"/>
                <w:sz w:val="18"/>
                <w:szCs w:val="18"/>
              </w:rPr>
              <w:t>Elective</w:t>
            </w:r>
          </w:p>
          <w:p w14:paraId="61014D6E" w14:textId="4B973F26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eastAsia="Times New Roman" w:hAnsi="Times New Roman" w:cs="Times New Roman"/>
                <w:sz w:val="18"/>
                <w:szCs w:val="18"/>
              </w:rPr>
              <w:t>College Algebra</w:t>
            </w:r>
          </w:p>
        </w:tc>
        <w:tc>
          <w:tcPr>
            <w:tcW w:w="1030" w:type="dxa"/>
          </w:tcPr>
          <w:p w14:paraId="16517A15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344EFAC2" w14:textId="77777777" w:rsidTr="00E246A7">
        <w:tc>
          <w:tcPr>
            <w:tcW w:w="324" w:type="dxa"/>
          </w:tcPr>
          <w:p w14:paraId="62EBF3C5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77130471" w14:textId="42320329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ELE 2010</w:t>
            </w:r>
          </w:p>
          <w:p w14:paraId="1EAAAB14" w14:textId="0480D70F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2.7 GPA &amp; 15 hrs. prerequisite</w:t>
            </w:r>
          </w:p>
        </w:tc>
        <w:tc>
          <w:tcPr>
            <w:tcW w:w="1861" w:type="dxa"/>
          </w:tcPr>
          <w:p w14:paraId="15A7B844" w14:textId="0C5D322A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hild Development and Cultural Dynamics</w:t>
            </w:r>
          </w:p>
        </w:tc>
        <w:tc>
          <w:tcPr>
            <w:tcW w:w="794" w:type="dxa"/>
          </w:tcPr>
          <w:p w14:paraId="214CC84A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3" w:type="dxa"/>
          </w:tcPr>
          <w:p w14:paraId="6D98A12B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0D257A48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2280" w:type="dxa"/>
          </w:tcPr>
          <w:p w14:paraId="2946DB82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0" w:type="dxa"/>
          </w:tcPr>
          <w:p w14:paraId="28F3F337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E246A7" w:rsidRPr="00EE1D8D" w14:paraId="10281E45" w14:textId="77777777" w:rsidTr="00E246A7">
        <w:tc>
          <w:tcPr>
            <w:tcW w:w="324" w:type="dxa"/>
          </w:tcPr>
          <w:p w14:paraId="5997CC1D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717" w:type="dxa"/>
          </w:tcPr>
          <w:p w14:paraId="21B112EF" w14:textId="0CC3943C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ED 3310</w:t>
            </w:r>
          </w:p>
          <w:p w14:paraId="71130367" w14:textId="2CAFAC5F" w:rsidR="00E246A7" w:rsidRPr="00EE1D8D" w:rsidRDefault="00E246A7" w:rsidP="00E246A7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861" w:type="dxa"/>
          </w:tcPr>
          <w:p w14:paraId="6EC13366" w14:textId="2A0272FC" w:rsidR="00E246A7" w:rsidRPr="00EE1D8D" w:rsidRDefault="00E246A7" w:rsidP="00E246A7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Introduction to Exceptional Children (WE if possible)</w:t>
            </w:r>
          </w:p>
        </w:tc>
        <w:tc>
          <w:tcPr>
            <w:tcW w:w="794" w:type="dxa"/>
          </w:tcPr>
          <w:p w14:paraId="2E491DBD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3" w:type="dxa"/>
          </w:tcPr>
          <w:p w14:paraId="110FFD37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76" w:type="dxa"/>
          </w:tcPr>
          <w:p w14:paraId="6B699379" w14:textId="798AAE96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80" w:type="dxa"/>
          </w:tcPr>
          <w:p w14:paraId="3FE9F23F" w14:textId="56F469C6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0" w:type="dxa"/>
          </w:tcPr>
          <w:p w14:paraId="1F72F646" w14:textId="77777777" w:rsidR="00E246A7" w:rsidRPr="00EE1D8D" w:rsidRDefault="00E246A7" w:rsidP="00E246A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246A7" w:rsidRPr="00EE1D8D" w14:paraId="4C911134" w14:textId="77777777" w:rsidTr="00E246A7">
        <w:tc>
          <w:tcPr>
            <w:tcW w:w="3902" w:type="dxa"/>
            <w:gridSpan w:val="3"/>
          </w:tcPr>
          <w:p w14:paraId="5841E0D8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794" w:type="dxa"/>
          </w:tcPr>
          <w:p w14:paraId="339EFE5D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263" w:type="dxa"/>
          </w:tcPr>
          <w:p w14:paraId="08CE6F91" w14:textId="77777777" w:rsidR="00E246A7" w:rsidRPr="00EE1D8D" w:rsidRDefault="00E246A7" w:rsidP="00E246A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56" w:type="dxa"/>
            <w:gridSpan w:val="2"/>
          </w:tcPr>
          <w:p w14:paraId="711E67D1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1030" w:type="dxa"/>
          </w:tcPr>
          <w:p w14:paraId="33CFEC6B" w14:textId="77777777" w:rsidR="00E246A7" w:rsidRPr="00EE1D8D" w:rsidRDefault="00E246A7" w:rsidP="00E246A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</w:tbl>
    <w:p w14:paraId="49BAEF7E" w14:textId="77777777" w:rsidR="00E376BA" w:rsidRDefault="75706779" w:rsidP="00E376BA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Pr="75706779">
        <w:rPr>
          <w:rFonts w:ascii="Times New Roman" w:eastAsia="Times New Roman" w:hAnsi="Times New Roman" w:cs="Times New Roman"/>
          <w:i/>
          <w:iCs/>
          <w:sz w:val="18"/>
          <w:szCs w:val="18"/>
        </w:rPr>
        <w:t>Register for EDN 2040 Field Experience with ANY EDN, ELE, RDG or SED course each semester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Complete TaskStream Checkpoint #1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Apply for Admission to Teacher Education Program. Requirements: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2.7 GPA, Successful completion of EDN 2100, Less than 9 hours remaining of Gen. Ed., Passing Praxis Core, </w:t>
      </w:r>
      <w:proofErr w:type="gramStart"/>
      <w:r w:rsidRPr="75706779">
        <w:rPr>
          <w:rFonts w:ascii="Times New Roman" w:eastAsia="Times New Roman" w:hAnsi="Times New Roman" w:cs="Times New Roman"/>
          <w:sz w:val="18"/>
          <w:szCs w:val="18"/>
        </w:rPr>
        <w:t>SAT</w:t>
      </w:r>
      <w:proofErr w:type="gramEnd"/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 or ACT scores, </w:t>
      </w:r>
    </w:p>
    <w:p w14:paraId="5482CA0D" w14:textId="5C384488" w:rsidR="00256B04" w:rsidRDefault="75706779" w:rsidP="00256B0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Prepare and </w:t>
      </w:r>
      <w:r w:rsidR="00CD505D">
        <w:rPr>
          <w:rFonts w:ascii="Times New Roman" w:eastAsia="Times New Roman" w:hAnsi="Times New Roman" w:cs="Times New Roman"/>
          <w:sz w:val="18"/>
          <w:szCs w:val="18"/>
        </w:rPr>
        <w:t>t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ake the Praxis Core – Reading, Writing, </w:t>
      </w:r>
      <w:proofErr w:type="gramStart"/>
      <w:r w:rsidRPr="75706779">
        <w:rPr>
          <w:rFonts w:ascii="Times New Roman" w:eastAsia="Times New Roman" w:hAnsi="Times New Roman" w:cs="Times New Roman"/>
          <w:sz w:val="18"/>
          <w:szCs w:val="18"/>
        </w:rPr>
        <w:t>Math</w:t>
      </w:r>
      <w:proofErr w:type="gramEnd"/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 or use passing SAT/ACT scores to exempt</w:t>
      </w:r>
      <w:r w:rsidR="1304C854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Prepare and </w:t>
      </w:r>
      <w:r w:rsidR="00CD505D">
        <w:rPr>
          <w:rFonts w:ascii="Times New Roman" w:eastAsia="Times New Roman" w:hAnsi="Times New Roman" w:cs="Times New Roman"/>
          <w:sz w:val="18"/>
          <w:szCs w:val="18"/>
        </w:rPr>
        <w:t>t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ake the NC Foundations </w:t>
      </w:r>
      <w:r w:rsidR="00CD505D">
        <w:rPr>
          <w:rFonts w:ascii="Times New Roman" w:eastAsia="Times New Roman" w:hAnsi="Times New Roman" w:cs="Times New Roman"/>
          <w:sz w:val="18"/>
          <w:szCs w:val="18"/>
        </w:rPr>
        <w:t>of Reading exam</w:t>
      </w:r>
    </w:p>
    <w:p w14:paraId="75A9F6BC" w14:textId="77777777" w:rsidR="00EE1D8D" w:rsidRPr="00256B04" w:rsidRDefault="00EE1D8D" w:rsidP="00256B04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10831" w:type="dxa"/>
        <w:tblLook w:val="04A0" w:firstRow="1" w:lastRow="0" w:firstColumn="1" w:lastColumn="0" w:noHBand="0" w:noVBand="1"/>
      </w:tblPr>
      <w:tblGrid>
        <w:gridCol w:w="332"/>
        <w:gridCol w:w="2071"/>
        <w:gridCol w:w="1435"/>
        <w:gridCol w:w="794"/>
        <w:gridCol w:w="267"/>
        <w:gridCol w:w="2071"/>
        <w:gridCol w:w="2910"/>
        <w:gridCol w:w="951"/>
      </w:tblGrid>
      <w:tr w:rsidR="00256B04" w:rsidRPr="00EE1D8D" w14:paraId="75598355" w14:textId="77777777" w:rsidTr="003F2EA0">
        <w:tc>
          <w:tcPr>
            <w:tcW w:w="10831" w:type="dxa"/>
            <w:gridSpan w:val="8"/>
          </w:tcPr>
          <w:p w14:paraId="34492692" w14:textId="4DDF6F03" w:rsidR="00256B04" w:rsidRPr="00EE1D8D" w:rsidRDefault="00256B04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Junior Year</w:t>
            </w:r>
          </w:p>
        </w:tc>
      </w:tr>
      <w:tr w:rsidR="0077149A" w:rsidRPr="00EE1D8D" w14:paraId="106007DF" w14:textId="77777777" w:rsidTr="75706779">
        <w:tc>
          <w:tcPr>
            <w:tcW w:w="4632" w:type="dxa"/>
            <w:gridSpan w:val="4"/>
          </w:tcPr>
          <w:p w14:paraId="123455F9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Fall</w:t>
            </w:r>
          </w:p>
        </w:tc>
        <w:tc>
          <w:tcPr>
            <w:tcW w:w="6199" w:type="dxa"/>
            <w:gridSpan w:val="4"/>
          </w:tcPr>
          <w:p w14:paraId="6D2F64BB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pring</w:t>
            </w:r>
          </w:p>
        </w:tc>
      </w:tr>
      <w:tr w:rsidR="0077149A" w:rsidRPr="00EE1D8D" w14:paraId="71B2456A" w14:textId="77777777" w:rsidTr="75706779">
        <w:tc>
          <w:tcPr>
            <w:tcW w:w="332" w:type="dxa"/>
          </w:tcPr>
          <w:p w14:paraId="5043CB0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2E275BE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435" w:type="dxa"/>
          </w:tcPr>
          <w:p w14:paraId="6D3AC71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4" w:type="dxa"/>
          </w:tcPr>
          <w:p w14:paraId="1B7DB31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267" w:type="dxa"/>
          </w:tcPr>
          <w:p w14:paraId="07459315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877C8EF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910" w:type="dxa"/>
          </w:tcPr>
          <w:p w14:paraId="5B1A7A3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951" w:type="dxa"/>
          </w:tcPr>
          <w:p w14:paraId="061ADB5E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58212E" w:rsidRPr="00EE1D8D" w14:paraId="276DD0D6" w14:textId="77777777" w:rsidTr="75706779">
        <w:tc>
          <w:tcPr>
            <w:tcW w:w="332" w:type="dxa"/>
          </w:tcPr>
          <w:p w14:paraId="6537F28F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2E78364C" w14:textId="2F192E3F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3000 (WE)</w:t>
            </w:r>
          </w:p>
        </w:tc>
        <w:tc>
          <w:tcPr>
            <w:tcW w:w="1435" w:type="dxa"/>
          </w:tcPr>
          <w:p w14:paraId="656312B5" w14:textId="28233DE0" w:rsidR="0058212E" w:rsidRPr="00EE1D8D" w:rsidRDefault="2DFEF3B0" w:rsidP="2DFEF3B0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rts Integration in the Elementary School</w:t>
            </w:r>
          </w:p>
        </w:tc>
        <w:tc>
          <w:tcPr>
            <w:tcW w:w="794" w:type="dxa"/>
          </w:tcPr>
          <w:p w14:paraId="3D8F967D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7" w:type="dxa"/>
          </w:tcPr>
          <w:p w14:paraId="6DFB9E20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4FDF45F3" w14:textId="69B12F22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3040</w:t>
            </w:r>
          </w:p>
        </w:tc>
        <w:tc>
          <w:tcPr>
            <w:tcW w:w="2910" w:type="dxa"/>
          </w:tcPr>
          <w:p w14:paraId="759CAD21" w14:textId="6A9919A4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Mathematics in the Elementary School I</w:t>
            </w:r>
          </w:p>
        </w:tc>
        <w:tc>
          <w:tcPr>
            <w:tcW w:w="951" w:type="dxa"/>
          </w:tcPr>
          <w:p w14:paraId="54B30439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44B82B1D" w14:textId="77777777" w:rsidTr="75706779">
        <w:tc>
          <w:tcPr>
            <w:tcW w:w="332" w:type="dxa"/>
          </w:tcPr>
          <w:p w14:paraId="70DF9E56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354DF299" w14:textId="393B787C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10 (WD) </w:t>
            </w:r>
          </w:p>
          <w:p w14:paraId="41696E28" w14:textId="36C82D27" w:rsidR="0058212E" w:rsidRPr="00EE1D8D" w:rsidRDefault="0058212E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5" w:type="dxa"/>
          </w:tcPr>
          <w:p w14:paraId="3336686D" w14:textId="3ADB9F3F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Differentiated Instruction for Today’s Learners</w:t>
            </w:r>
          </w:p>
        </w:tc>
        <w:tc>
          <w:tcPr>
            <w:tcW w:w="794" w:type="dxa"/>
          </w:tcPr>
          <w:p w14:paraId="38C88AEA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7" w:type="dxa"/>
          </w:tcPr>
          <w:p w14:paraId="44E871BC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0EF2E600" w14:textId="6722EA0E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 ELE 3060</w:t>
            </w:r>
          </w:p>
        </w:tc>
        <w:tc>
          <w:tcPr>
            <w:tcW w:w="2910" w:type="dxa"/>
          </w:tcPr>
          <w:p w14:paraId="6DF419A4" w14:textId="69147CA3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teracy and Language Arts: Developing Readers</w:t>
            </w:r>
          </w:p>
        </w:tc>
        <w:tc>
          <w:tcPr>
            <w:tcW w:w="951" w:type="dxa"/>
          </w:tcPr>
          <w:p w14:paraId="3BC1B4C1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4CC7DA02" w14:textId="77777777" w:rsidTr="75706779">
        <w:tc>
          <w:tcPr>
            <w:tcW w:w="332" w:type="dxa"/>
          </w:tcPr>
          <w:p w14:paraId="144A5D23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3B1B1FA" w14:textId="1DA3E704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20 </w:t>
            </w:r>
          </w:p>
        </w:tc>
        <w:tc>
          <w:tcPr>
            <w:tcW w:w="1435" w:type="dxa"/>
          </w:tcPr>
          <w:p w14:paraId="0CE0F623" w14:textId="61A7C8BD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lassroom Design and Management</w:t>
            </w:r>
          </w:p>
        </w:tc>
        <w:tc>
          <w:tcPr>
            <w:tcW w:w="794" w:type="dxa"/>
          </w:tcPr>
          <w:p w14:paraId="46799070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7" w:type="dxa"/>
          </w:tcPr>
          <w:p w14:paraId="738610EB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49F19709" w14:textId="77777777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4030</w:t>
            </w:r>
          </w:p>
        </w:tc>
        <w:tc>
          <w:tcPr>
            <w:tcW w:w="2910" w:type="dxa"/>
          </w:tcPr>
          <w:p w14:paraId="2508C6CF" w14:textId="77777777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ving in a Global Society</w:t>
            </w:r>
          </w:p>
        </w:tc>
        <w:tc>
          <w:tcPr>
            <w:tcW w:w="951" w:type="dxa"/>
          </w:tcPr>
          <w:p w14:paraId="7CC90DE1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1F66A5B1" w14:textId="77777777" w:rsidTr="75706779">
        <w:tc>
          <w:tcPr>
            <w:tcW w:w="332" w:type="dxa"/>
          </w:tcPr>
          <w:p w14:paraId="637805D2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3B9B53E5" w14:textId="311A5DAA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3030 </w:t>
            </w:r>
          </w:p>
        </w:tc>
        <w:tc>
          <w:tcPr>
            <w:tcW w:w="1435" w:type="dxa"/>
          </w:tcPr>
          <w:p w14:paraId="71C9B4A9" w14:textId="77777777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Purposeful Assessment for Learning</w:t>
            </w:r>
          </w:p>
          <w:p w14:paraId="41C672C0" w14:textId="50B27F2F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Teaching </w:t>
            </w:r>
          </w:p>
        </w:tc>
        <w:tc>
          <w:tcPr>
            <w:tcW w:w="794" w:type="dxa"/>
          </w:tcPr>
          <w:p w14:paraId="4C1EB605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7" w:type="dxa"/>
          </w:tcPr>
          <w:p w14:paraId="463F29E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07059295" w14:textId="5E6CB721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2910" w:type="dxa"/>
          </w:tcPr>
          <w:p w14:paraId="5258F855" w14:textId="08AF05ED" w:rsidR="0058212E" w:rsidRPr="00EE1D8D" w:rsidRDefault="0058212E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51" w:type="dxa"/>
          </w:tcPr>
          <w:p w14:paraId="0A9C968D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5BFF2A84" w14:textId="77777777" w:rsidTr="75706779">
        <w:tc>
          <w:tcPr>
            <w:tcW w:w="332" w:type="dxa"/>
          </w:tcPr>
          <w:p w14:paraId="3B7B4B86" w14:textId="77777777" w:rsidR="0058212E" w:rsidRPr="00EE1D8D" w:rsidRDefault="0058212E" w:rsidP="0058212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2768932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1435" w:type="dxa"/>
          </w:tcPr>
          <w:p w14:paraId="3A0FF5F2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</w:tcPr>
          <w:p w14:paraId="5B15D92B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67" w:type="dxa"/>
          </w:tcPr>
          <w:p w14:paraId="5630AD66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15BD81F7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2910" w:type="dxa"/>
          </w:tcPr>
          <w:p w14:paraId="61829076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51" w:type="dxa"/>
          </w:tcPr>
          <w:p w14:paraId="7930DE52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2E65A85A" w14:textId="77777777" w:rsidTr="75706779">
        <w:trPr>
          <w:trHeight w:val="188"/>
        </w:trPr>
        <w:tc>
          <w:tcPr>
            <w:tcW w:w="3838" w:type="dxa"/>
            <w:gridSpan w:val="3"/>
          </w:tcPr>
          <w:p w14:paraId="6EEAB2CC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794" w:type="dxa"/>
          </w:tcPr>
          <w:p w14:paraId="423D4B9D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5248" w:type="dxa"/>
            <w:gridSpan w:val="3"/>
          </w:tcPr>
          <w:p w14:paraId="6FAA38F4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951" w:type="dxa"/>
          </w:tcPr>
          <w:p w14:paraId="4C2A823A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</w:tbl>
    <w:p w14:paraId="17AD93B2" w14:textId="12A0F8DD" w:rsidR="00440280" w:rsidRDefault="75706779" w:rsidP="75706779">
      <w:pPr>
        <w:rPr>
          <w:rFonts w:ascii="Times New Roman" w:eastAsia="Times New Roman" w:hAnsi="Times New Roman" w:cs="Times New Roman"/>
          <w:sz w:val="18"/>
          <w:szCs w:val="18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Pr="75706779">
        <w:rPr>
          <w:rFonts w:ascii="Times New Roman" w:eastAsia="Times New Roman" w:hAnsi="Times New Roman" w:cs="Times New Roman"/>
          <w:i/>
          <w:iCs/>
          <w:sz w:val="18"/>
          <w:szCs w:val="18"/>
        </w:rPr>
        <w:t>Register for EDN 2040 Field Experience with ANY EDN, ELE, RDG or SED course each semester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Attend Majors' Meeting &amp; Meet with your Elementary advisor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Apply for the Professional Semester and Graduation (</w:t>
      </w:r>
      <w:r w:rsidR="00B63BA2">
        <w:rPr>
          <w:rFonts w:ascii="Times New Roman" w:eastAsia="Times New Roman" w:hAnsi="Times New Roman" w:cs="Times New Roman"/>
          <w:sz w:val="18"/>
          <w:szCs w:val="18"/>
        </w:rPr>
        <w:t>Fall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 due November 1, Spring due April 1)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Prepare and </w:t>
      </w:r>
      <w:r w:rsidR="00CD505D">
        <w:rPr>
          <w:rFonts w:ascii="Times New Roman" w:eastAsia="Times New Roman" w:hAnsi="Times New Roman" w:cs="Times New Roman"/>
          <w:sz w:val="18"/>
          <w:szCs w:val="18"/>
        </w:rPr>
        <w:t>t</w:t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ake the NC Foundations Reading</w:t>
      </w:r>
      <w:r w:rsidR="00440280">
        <w:br/>
      </w:r>
      <w:r w:rsidRPr="75706779">
        <w:rPr>
          <w:rFonts w:ascii="Times New Roman" w:eastAsia="Times New Roman" w:hAnsi="Times New Roman" w:cs="Times New Roman"/>
          <w:sz w:val="18"/>
          <w:szCs w:val="18"/>
        </w:rPr>
        <w:t>✅ Complete the TaskStream checkpoint #2</w:t>
      </w:r>
    </w:p>
    <w:tbl>
      <w:tblPr>
        <w:tblStyle w:val="TableGrid"/>
        <w:tblW w:w="10927" w:type="dxa"/>
        <w:tblLook w:val="04A0" w:firstRow="1" w:lastRow="0" w:firstColumn="1" w:lastColumn="0" w:noHBand="0" w:noVBand="1"/>
      </w:tblPr>
      <w:tblGrid>
        <w:gridCol w:w="345"/>
        <w:gridCol w:w="2071"/>
        <w:gridCol w:w="1397"/>
        <w:gridCol w:w="794"/>
        <w:gridCol w:w="273"/>
        <w:gridCol w:w="2071"/>
        <w:gridCol w:w="2850"/>
        <w:gridCol w:w="1126"/>
      </w:tblGrid>
      <w:tr w:rsidR="0077149A" w:rsidRPr="00EE1D8D" w14:paraId="7E110056" w14:textId="77777777" w:rsidTr="75706779">
        <w:tc>
          <w:tcPr>
            <w:tcW w:w="10927" w:type="dxa"/>
            <w:gridSpan w:val="8"/>
          </w:tcPr>
          <w:p w14:paraId="50E93B5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enior Year</w:t>
            </w:r>
          </w:p>
        </w:tc>
      </w:tr>
      <w:tr w:rsidR="0077149A" w:rsidRPr="00EE1D8D" w14:paraId="15453C9F" w14:textId="77777777" w:rsidTr="75706779">
        <w:tc>
          <w:tcPr>
            <w:tcW w:w="4607" w:type="dxa"/>
            <w:gridSpan w:val="4"/>
          </w:tcPr>
          <w:p w14:paraId="586C6EE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Fall</w:t>
            </w:r>
          </w:p>
        </w:tc>
        <w:tc>
          <w:tcPr>
            <w:tcW w:w="6320" w:type="dxa"/>
            <w:gridSpan w:val="4"/>
          </w:tcPr>
          <w:p w14:paraId="2F2E10F3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Spring</w:t>
            </w:r>
          </w:p>
        </w:tc>
      </w:tr>
      <w:tr w:rsidR="0077149A" w:rsidRPr="00EE1D8D" w14:paraId="2695C9A3" w14:textId="77777777" w:rsidTr="75706779">
        <w:tc>
          <w:tcPr>
            <w:tcW w:w="345" w:type="dxa"/>
          </w:tcPr>
          <w:p w14:paraId="0DE4B5B7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71" w:type="dxa"/>
          </w:tcPr>
          <w:p w14:paraId="4C2CAA3B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1397" w:type="dxa"/>
          </w:tcPr>
          <w:p w14:paraId="6188758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794" w:type="dxa"/>
          </w:tcPr>
          <w:p w14:paraId="66FDBE58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  <w:tc>
          <w:tcPr>
            <w:tcW w:w="273" w:type="dxa"/>
          </w:tcPr>
          <w:p w14:paraId="66204FF1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D5D08FC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Number</w:t>
            </w:r>
          </w:p>
        </w:tc>
        <w:tc>
          <w:tcPr>
            <w:tcW w:w="2850" w:type="dxa"/>
          </w:tcPr>
          <w:p w14:paraId="1BF27322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ourse Title</w:t>
            </w:r>
          </w:p>
        </w:tc>
        <w:tc>
          <w:tcPr>
            <w:tcW w:w="1126" w:type="dxa"/>
          </w:tcPr>
          <w:p w14:paraId="335CE1D0" w14:textId="77777777" w:rsidR="0077149A" w:rsidRPr="00EE1D8D" w:rsidRDefault="0077149A" w:rsidP="0077149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Credits</w:t>
            </w:r>
          </w:p>
        </w:tc>
      </w:tr>
      <w:tr w:rsidR="0058212E" w:rsidRPr="00EE1D8D" w14:paraId="65BE40FA" w14:textId="77777777" w:rsidTr="75706779">
        <w:tc>
          <w:tcPr>
            <w:tcW w:w="345" w:type="dxa"/>
          </w:tcPr>
          <w:p w14:paraId="2DBF0D7D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05CB4971" w14:textId="0DC27D93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ELE 4110</w:t>
            </w:r>
          </w:p>
        </w:tc>
        <w:tc>
          <w:tcPr>
            <w:tcW w:w="1397" w:type="dxa"/>
          </w:tcPr>
          <w:p w14:paraId="7D68ADD0" w14:textId="6FA3A048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Teaching Mathematics in the Elementary School II</w:t>
            </w:r>
          </w:p>
        </w:tc>
        <w:tc>
          <w:tcPr>
            <w:tcW w:w="794" w:type="dxa"/>
          </w:tcPr>
          <w:p w14:paraId="0BA27DD0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3" w:type="dxa"/>
          </w:tcPr>
          <w:p w14:paraId="6B62F1B3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45684B12" w14:textId="6C158825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 </w:t>
            </w:r>
            <w:r w:rsidR="00A8252B" w:rsidRPr="00EE1D8D">
              <w:rPr>
                <w:rFonts w:ascii="Times New Roman" w:hAnsi="Times New Roman" w:cs="Times New Roman"/>
                <w:sz w:val="18"/>
                <w:szCs w:val="18"/>
              </w:rPr>
              <w:t>EDN 4490</w:t>
            </w:r>
          </w:p>
        </w:tc>
        <w:tc>
          <w:tcPr>
            <w:tcW w:w="2850" w:type="dxa"/>
          </w:tcPr>
          <w:p w14:paraId="77DAB7C0" w14:textId="35B12143" w:rsidR="0058212E" w:rsidRPr="00EE1D8D" w:rsidRDefault="00A8252B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Student Teaching</w:t>
            </w:r>
          </w:p>
        </w:tc>
        <w:tc>
          <w:tcPr>
            <w:tcW w:w="1126" w:type="dxa"/>
          </w:tcPr>
          <w:p w14:paraId="2B2B7304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58212E" w:rsidRPr="00EE1D8D" w14:paraId="7088F74D" w14:textId="77777777" w:rsidTr="75706779">
        <w:tc>
          <w:tcPr>
            <w:tcW w:w="345" w:type="dxa"/>
          </w:tcPr>
          <w:p w14:paraId="02F2C34E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2790E275" w14:textId="77777777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4120 </w:t>
            </w:r>
          </w:p>
        </w:tc>
        <w:tc>
          <w:tcPr>
            <w:tcW w:w="1397" w:type="dxa"/>
          </w:tcPr>
          <w:p w14:paraId="7E1972E2" w14:textId="77777777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Teaching Science </w:t>
            </w:r>
            <w:proofErr w:type="gramStart"/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in  the</w:t>
            </w:r>
            <w:proofErr w:type="gramEnd"/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 Elementary School</w:t>
            </w:r>
          </w:p>
        </w:tc>
        <w:tc>
          <w:tcPr>
            <w:tcW w:w="794" w:type="dxa"/>
          </w:tcPr>
          <w:p w14:paraId="1AEBDA00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3" w:type="dxa"/>
          </w:tcPr>
          <w:p w14:paraId="680A4E5D" w14:textId="77777777" w:rsidR="0058212E" w:rsidRPr="00EE1D8D" w:rsidRDefault="0058212E" w:rsidP="0058212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071" w:type="dxa"/>
          </w:tcPr>
          <w:p w14:paraId="1586412F" w14:textId="13B5BA5B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* E</w:t>
            </w:r>
            <w:r w:rsidR="00B63BA2" w:rsidRPr="00EE1D8D">
              <w:rPr>
                <w:rFonts w:ascii="Times New Roman" w:hAnsi="Times New Roman" w:cs="Times New Roman"/>
                <w:sz w:val="18"/>
                <w:szCs w:val="18"/>
              </w:rPr>
              <w:t>DNS 4180</w:t>
            </w: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 (WD)</w:t>
            </w:r>
          </w:p>
        </w:tc>
        <w:tc>
          <w:tcPr>
            <w:tcW w:w="2850" w:type="dxa"/>
          </w:tcPr>
          <w:p w14:paraId="317C714C" w14:textId="7F09815F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Professional Seminar </w:t>
            </w:r>
            <w:r w:rsidR="00B63BA2" w:rsidRPr="00EE1D8D">
              <w:rPr>
                <w:rFonts w:ascii="Times New Roman" w:hAnsi="Times New Roman" w:cs="Times New Roman"/>
                <w:sz w:val="18"/>
                <w:szCs w:val="18"/>
              </w:rPr>
              <w:t>and Topics in Education</w:t>
            </w:r>
          </w:p>
        </w:tc>
        <w:tc>
          <w:tcPr>
            <w:tcW w:w="1126" w:type="dxa"/>
          </w:tcPr>
          <w:p w14:paraId="3C1B811D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58212E" w:rsidRPr="00EE1D8D" w14:paraId="618B33A1" w14:textId="77777777" w:rsidTr="75706779">
        <w:tc>
          <w:tcPr>
            <w:tcW w:w="345" w:type="dxa"/>
          </w:tcPr>
          <w:p w14:paraId="19219836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773FD2FD" w14:textId="72C5063B" w:rsidR="0058212E" w:rsidRPr="00EE1D8D" w:rsidRDefault="2DFEF3B0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 xml:space="preserve">*ELE 4150 </w:t>
            </w:r>
          </w:p>
        </w:tc>
        <w:tc>
          <w:tcPr>
            <w:tcW w:w="1397" w:type="dxa"/>
          </w:tcPr>
          <w:p w14:paraId="34EA9277" w14:textId="77777777" w:rsidR="0058212E" w:rsidRPr="00EE1D8D" w:rsidRDefault="2DFEF3B0" w:rsidP="2DFEF3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Literacy and Language Arts: Fluent Readers</w:t>
            </w:r>
          </w:p>
        </w:tc>
        <w:tc>
          <w:tcPr>
            <w:tcW w:w="794" w:type="dxa"/>
          </w:tcPr>
          <w:p w14:paraId="4A7928A8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3" w:type="dxa"/>
          </w:tcPr>
          <w:p w14:paraId="296FEF7D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1B96E5C1" w14:textId="71A1A0CF" w:rsidR="0058212E" w:rsidRPr="00EE1D8D" w:rsidRDefault="0058212E" w:rsidP="2DFEF3B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</w:tcPr>
          <w:p w14:paraId="7194DBDC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6" w:type="dxa"/>
          </w:tcPr>
          <w:p w14:paraId="2D048B33" w14:textId="116AF8E6" w:rsidR="0058212E" w:rsidRPr="00EE1D8D" w:rsidRDefault="0058212E" w:rsidP="2DFEF3B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8212E" w:rsidRPr="00EE1D8D" w14:paraId="00040327" w14:textId="77777777" w:rsidTr="75706779">
        <w:tc>
          <w:tcPr>
            <w:tcW w:w="345" w:type="dxa"/>
          </w:tcPr>
          <w:p w14:paraId="769D0D3C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48AA789E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1397" w:type="dxa"/>
          </w:tcPr>
          <w:p w14:paraId="54CD245A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</w:tcPr>
          <w:p w14:paraId="0D6B3F66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3" w:type="dxa"/>
          </w:tcPr>
          <w:p w14:paraId="1231BE67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36FEB5B0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</w:tcPr>
          <w:p w14:paraId="30D7AA69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6" w:type="dxa"/>
          </w:tcPr>
          <w:p w14:paraId="7196D064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8212E" w:rsidRPr="00EE1D8D" w14:paraId="294D9615" w14:textId="77777777" w:rsidTr="75706779">
        <w:tc>
          <w:tcPr>
            <w:tcW w:w="345" w:type="dxa"/>
          </w:tcPr>
          <w:p w14:paraId="34FF1C98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520F4B92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Academic/Professional Concentration</w:t>
            </w:r>
          </w:p>
        </w:tc>
        <w:tc>
          <w:tcPr>
            <w:tcW w:w="1397" w:type="dxa"/>
          </w:tcPr>
          <w:p w14:paraId="6D072C0D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94" w:type="dxa"/>
          </w:tcPr>
          <w:p w14:paraId="20E614BE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73" w:type="dxa"/>
          </w:tcPr>
          <w:p w14:paraId="48A21919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71" w:type="dxa"/>
          </w:tcPr>
          <w:p w14:paraId="6BD18F9B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50" w:type="dxa"/>
          </w:tcPr>
          <w:p w14:paraId="238601FE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6" w:type="dxa"/>
          </w:tcPr>
          <w:p w14:paraId="0F3CABC7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8212E" w:rsidRPr="00EE1D8D" w14:paraId="1101BD9F" w14:textId="77777777" w:rsidTr="75706779">
        <w:tc>
          <w:tcPr>
            <w:tcW w:w="3813" w:type="dxa"/>
            <w:gridSpan w:val="3"/>
          </w:tcPr>
          <w:p w14:paraId="3B5CE009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794" w:type="dxa"/>
          </w:tcPr>
          <w:p w14:paraId="41150DF2" w14:textId="77777777" w:rsidR="0058212E" w:rsidRPr="00EE1D8D" w:rsidRDefault="0058212E" w:rsidP="005821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5194" w:type="dxa"/>
            <w:gridSpan w:val="3"/>
          </w:tcPr>
          <w:p w14:paraId="19C96933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b/>
                <w:sz w:val="18"/>
                <w:szCs w:val="18"/>
              </w:rPr>
              <w:t>Total Credits</w:t>
            </w:r>
          </w:p>
        </w:tc>
        <w:tc>
          <w:tcPr>
            <w:tcW w:w="1126" w:type="dxa"/>
          </w:tcPr>
          <w:p w14:paraId="4B73E586" w14:textId="77777777" w:rsidR="0058212E" w:rsidRPr="00EE1D8D" w:rsidRDefault="0058212E" w:rsidP="005821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1D8D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</w:tbl>
    <w:p w14:paraId="3D6046C5" w14:textId="01E77E51" w:rsidR="79BBCDB3" w:rsidRDefault="75706779" w:rsidP="75706779">
      <w:pPr>
        <w:rPr>
          <w:rFonts w:ascii="Times New Roman" w:eastAsia="Times New Roman" w:hAnsi="Times New Roman" w:cs="Times New Roman"/>
          <w:sz w:val="20"/>
          <w:szCs w:val="20"/>
        </w:rPr>
      </w:pPr>
      <w:r w:rsidRPr="75706779">
        <w:rPr>
          <w:rFonts w:ascii="Times New Roman" w:eastAsia="Times New Roman" w:hAnsi="Times New Roman" w:cs="Times New Roman"/>
          <w:sz w:val="18"/>
          <w:szCs w:val="18"/>
        </w:rPr>
        <w:t xml:space="preserve">✅ </w:t>
      </w:r>
      <w:r w:rsidRPr="75706779">
        <w:rPr>
          <w:rFonts w:ascii="Times New Roman" w:eastAsia="Times New Roman" w:hAnsi="Times New Roman" w:cs="Times New Roman"/>
          <w:i/>
          <w:iCs/>
          <w:sz w:val="18"/>
          <w:szCs w:val="18"/>
        </w:rPr>
        <w:t>Register for EDN 2040 Field Experience with ANY EDN, ELE, RDG or SED course each semester</w:t>
      </w:r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✅ Attend Majors' Meeting &amp; Meet with your advisor</w:t>
      </w:r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 xml:space="preserve">✅Prepare and </w:t>
      </w:r>
      <w:r w:rsidR="00CD505D">
        <w:rPr>
          <w:rFonts w:ascii="Times New Roman" w:eastAsia="Times New Roman" w:hAnsi="Times New Roman" w:cs="Times New Roman"/>
          <w:sz w:val="20"/>
          <w:szCs w:val="20"/>
        </w:rPr>
        <w:t>t</w:t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ake the NC Foundations Reading exam</w:t>
      </w:r>
      <w:r w:rsidR="00CD505D">
        <w:rPr>
          <w:rFonts w:ascii="Times New Roman" w:eastAsia="Times New Roman" w:hAnsi="Times New Roman" w:cs="Times New Roman"/>
          <w:sz w:val="20"/>
          <w:szCs w:val="20"/>
        </w:rPr>
        <w:t xml:space="preserve"> and the Content Knowledge for Teaching Mathematics CKT Subtest (7813)</w:t>
      </w:r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 xml:space="preserve">✅ Complete </w:t>
      </w:r>
      <w:proofErr w:type="spellStart"/>
      <w:r w:rsidRPr="75706779">
        <w:rPr>
          <w:rFonts w:ascii="Times New Roman" w:eastAsia="Times New Roman" w:hAnsi="Times New Roman" w:cs="Times New Roman"/>
          <w:sz w:val="20"/>
          <w:szCs w:val="20"/>
        </w:rPr>
        <w:t>edTPA</w:t>
      </w:r>
      <w:proofErr w:type="spellEnd"/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✅ Complete the TaskStream portfolio</w:t>
      </w:r>
      <w:r w:rsidR="79BBCDB3">
        <w:br/>
      </w:r>
      <w:r w:rsidRPr="75706779">
        <w:rPr>
          <w:rFonts w:ascii="Times New Roman" w:eastAsia="Times New Roman" w:hAnsi="Times New Roman" w:cs="Times New Roman"/>
          <w:sz w:val="20"/>
          <w:szCs w:val="20"/>
        </w:rPr>
        <w:t>✅ Passing scores for NC Foundatio</w:t>
      </w:r>
      <w:r w:rsidR="00CD505D">
        <w:rPr>
          <w:rFonts w:ascii="Times New Roman" w:eastAsia="Times New Roman" w:hAnsi="Times New Roman" w:cs="Times New Roman"/>
          <w:sz w:val="20"/>
          <w:szCs w:val="20"/>
        </w:rPr>
        <w:t>ns Reading exam and the Content Knowledge for Teaching Mathematics CKT Subtest (7813)</w:t>
      </w:r>
    </w:p>
    <w:sectPr w:rsidR="79BBCDB3">
      <w:headerReference w:type="default" r:id="rId10"/>
      <w:footerReference w:type="default" r:id="rId11"/>
      <w:pgSz w:w="12240" w:h="15840"/>
      <w:pgMar w:top="576" w:right="720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8A4B8" w14:textId="77777777" w:rsidR="005852FE" w:rsidRDefault="005852FE" w:rsidP="009451D4">
      <w:pPr>
        <w:spacing w:after="0" w:line="240" w:lineRule="auto"/>
      </w:pPr>
      <w:r>
        <w:separator/>
      </w:r>
    </w:p>
  </w:endnote>
  <w:endnote w:type="continuationSeparator" w:id="0">
    <w:p w14:paraId="6B057703" w14:textId="77777777" w:rsidR="005852FE" w:rsidRDefault="005852FE" w:rsidP="00945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F511A" w14:textId="77777777" w:rsidR="009451D4" w:rsidRDefault="009451D4">
    <w:pPr>
      <w:pStyle w:val="Footer"/>
    </w:pPr>
  </w:p>
  <w:p w14:paraId="65F9C3DC" w14:textId="6A16E220" w:rsidR="009451D4" w:rsidRDefault="00256B04" w:rsidP="00256B04">
    <w:pPr>
      <w:pStyle w:val="Footer"/>
    </w:pPr>
    <w:r w:rsidRPr="00256B04">
      <w:t>Pre-requisite * Teacher Education admission is required to take all ELE courses 3000 level and above</w:t>
    </w:r>
  </w:p>
  <w:p w14:paraId="4B89663F" w14:textId="77777777" w:rsidR="00EE1D8D" w:rsidRDefault="00EE1D8D" w:rsidP="00EE1D8D">
    <w:pPr>
      <w:pStyle w:val="Footer"/>
    </w:pPr>
    <w:r>
      <w:rPr>
        <w:sz w:val="18"/>
        <w:szCs w:val="18"/>
      </w:rPr>
      <w:t>QPA Requirements for Baccalaureate Graduation: “Have a minimum overall cumulative quality point average of 2.0 and have a minimum cumulative quality point average of 2.0 in all work attempted at the University of North Carolina at Pembroke; Have a minimum overall cumulative quality point average of 2.0 in the major field of study”</w:t>
    </w:r>
  </w:p>
  <w:p w14:paraId="71246037" w14:textId="77777777" w:rsidR="00EE1D8D" w:rsidRDefault="00EE1D8D" w:rsidP="00EE1D8D">
    <w:pPr>
      <w:pStyle w:val="Footer"/>
    </w:pPr>
  </w:p>
  <w:p w14:paraId="0AEDC636" w14:textId="77777777" w:rsidR="00EE1D8D" w:rsidRPr="00256B04" w:rsidRDefault="00EE1D8D" w:rsidP="00256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AA7DE" w14:textId="77777777" w:rsidR="005852FE" w:rsidRDefault="005852FE" w:rsidP="009451D4">
      <w:pPr>
        <w:spacing w:after="0" w:line="240" w:lineRule="auto"/>
      </w:pPr>
      <w:r>
        <w:separator/>
      </w:r>
    </w:p>
  </w:footnote>
  <w:footnote w:type="continuationSeparator" w:id="0">
    <w:p w14:paraId="43BDC2A7" w14:textId="77777777" w:rsidR="005852FE" w:rsidRDefault="005852FE" w:rsidP="009451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2DFEF3B0" w14:paraId="5ED825EE" w14:textId="77777777" w:rsidTr="2DFEF3B0">
      <w:tc>
        <w:tcPr>
          <w:tcW w:w="3120" w:type="dxa"/>
        </w:tcPr>
        <w:p w14:paraId="3AA5D252" w14:textId="0410B5AE" w:rsidR="2DFEF3B0" w:rsidRDefault="2DFEF3B0" w:rsidP="2DFEF3B0">
          <w:pPr>
            <w:pStyle w:val="Header"/>
            <w:ind w:left="-115"/>
          </w:pPr>
        </w:p>
      </w:tc>
      <w:tc>
        <w:tcPr>
          <w:tcW w:w="3120" w:type="dxa"/>
        </w:tcPr>
        <w:p w14:paraId="023D81EE" w14:textId="2A18E1A5" w:rsidR="2DFEF3B0" w:rsidRDefault="2DFEF3B0" w:rsidP="00256B04">
          <w:pPr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2DFEF3B0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Elementary Education </w:t>
          </w:r>
          <w:r w:rsidR="00E376BA">
            <w:rPr>
              <w:rFonts w:ascii="Times New Roman" w:hAnsi="Times New Roman" w:cs="Times New Roman"/>
              <w:b/>
              <w:bCs/>
              <w:sz w:val="20"/>
              <w:szCs w:val="20"/>
            </w:rPr>
            <w:t>2021-2022</w:t>
          </w:r>
        </w:p>
      </w:tc>
      <w:tc>
        <w:tcPr>
          <w:tcW w:w="3120" w:type="dxa"/>
        </w:tcPr>
        <w:p w14:paraId="0E75629A" w14:textId="3659185C" w:rsidR="2DFEF3B0" w:rsidRDefault="2DFEF3B0" w:rsidP="2DFEF3B0">
          <w:pPr>
            <w:pStyle w:val="Header"/>
            <w:ind w:right="-115"/>
            <w:jc w:val="right"/>
          </w:pPr>
        </w:p>
      </w:tc>
    </w:tr>
  </w:tbl>
  <w:p w14:paraId="6C8BEACE" w14:textId="3B00CE0D" w:rsidR="2DFEF3B0" w:rsidRDefault="2DFEF3B0" w:rsidP="2DFEF3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43EF5"/>
    <w:multiLevelType w:val="hybridMultilevel"/>
    <w:tmpl w:val="E214D1B2"/>
    <w:lvl w:ilvl="0" w:tplc="2362D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8A0B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DC8C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8FB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E35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075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AEC1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278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222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bawMDIwMrE0tDBR0lEKTi0uzszPAykwrAUAicNtNCwAAAA="/>
  </w:docVars>
  <w:rsids>
    <w:rsidRoot w:val="00550689"/>
    <w:rsid w:val="0000392F"/>
    <w:rsid w:val="0001287F"/>
    <w:rsid w:val="00045D01"/>
    <w:rsid w:val="00047AF5"/>
    <w:rsid w:val="00057DAC"/>
    <w:rsid w:val="00071870"/>
    <w:rsid w:val="00196BA1"/>
    <w:rsid w:val="001D7CC1"/>
    <w:rsid w:val="00256B04"/>
    <w:rsid w:val="00274929"/>
    <w:rsid w:val="002A2F19"/>
    <w:rsid w:val="002C651F"/>
    <w:rsid w:val="002F0BA6"/>
    <w:rsid w:val="002F3AE3"/>
    <w:rsid w:val="00345B6F"/>
    <w:rsid w:val="00440280"/>
    <w:rsid w:val="0044572F"/>
    <w:rsid w:val="004725DA"/>
    <w:rsid w:val="00484D03"/>
    <w:rsid w:val="00496075"/>
    <w:rsid w:val="00515766"/>
    <w:rsid w:val="00550689"/>
    <w:rsid w:val="0058212E"/>
    <w:rsid w:val="005852FE"/>
    <w:rsid w:val="005B50E6"/>
    <w:rsid w:val="0062634E"/>
    <w:rsid w:val="00645022"/>
    <w:rsid w:val="006D0DDA"/>
    <w:rsid w:val="007408A0"/>
    <w:rsid w:val="0077051E"/>
    <w:rsid w:val="0077149A"/>
    <w:rsid w:val="007B3AE7"/>
    <w:rsid w:val="007E2ECF"/>
    <w:rsid w:val="008268F5"/>
    <w:rsid w:val="0083669B"/>
    <w:rsid w:val="009005F9"/>
    <w:rsid w:val="009451D4"/>
    <w:rsid w:val="00996914"/>
    <w:rsid w:val="009D6891"/>
    <w:rsid w:val="00A1243E"/>
    <w:rsid w:val="00A37A0D"/>
    <w:rsid w:val="00A8252B"/>
    <w:rsid w:val="00A86BB3"/>
    <w:rsid w:val="00A91500"/>
    <w:rsid w:val="00AA2217"/>
    <w:rsid w:val="00AF17FB"/>
    <w:rsid w:val="00B1021A"/>
    <w:rsid w:val="00B5171B"/>
    <w:rsid w:val="00B63BA2"/>
    <w:rsid w:val="00BD6466"/>
    <w:rsid w:val="00C146DA"/>
    <w:rsid w:val="00C4738A"/>
    <w:rsid w:val="00CB3AE5"/>
    <w:rsid w:val="00CD3630"/>
    <w:rsid w:val="00CD505D"/>
    <w:rsid w:val="00CD539F"/>
    <w:rsid w:val="00CF2CA1"/>
    <w:rsid w:val="00D03C04"/>
    <w:rsid w:val="00D74621"/>
    <w:rsid w:val="00E13BDA"/>
    <w:rsid w:val="00E246A7"/>
    <w:rsid w:val="00E376BA"/>
    <w:rsid w:val="00EE1D8D"/>
    <w:rsid w:val="00F04190"/>
    <w:rsid w:val="00F05FD4"/>
    <w:rsid w:val="00F612A8"/>
    <w:rsid w:val="00F73D50"/>
    <w:rsid w:val="00FB1488"/>
    <w:rsid w:val="112BC16E"/>
    <w:rsid w:val="1304C854"/>
    <w:rsid w:val="2DFEF3B0"/>
    <w:rsid w:val="2F5E8357"/>
    <w:rsid w:val="3109A50B"/>
    <w:rsid w:val="75706779"/>
    <w:rsid w:val="79BBC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6AC5012"/>
  <w15:chartTrackingRefBased/>
  <w15:docId w15:val="{E1582E7E-36D7-4A38-9AF3-2D79978FC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A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5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1D4"/>
  </w:style>
  <w:style w:type="paragraph" w:styleId="Footer">
    <w:name w:val="footer"/>
    <w:basedOn w:val="Normal"/>
    <w:link w:val="FooterChar"/>
    <w:uiPriority w:val="99"/>
    <w:unhideWhenUsed/>
    <w:rsid w:val="00945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1D4"/>
  </w:style>
  <w:style w:type="paragraph" w:customStyle="1" w:styleId="Default">
    <w:name w:val="Default"/>
    <w:rsid w:val="00A37A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40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80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3670B54A42AF468759986CE9C5A351" ma:contentTypeVersion="13" ma:contentTypeDescription="Create a new document." ma:contentTypeScope="" ma:versionID="3f5b11e91bb559f78fd93aed787b353e">
  <xsd:schema xmlns:xsd="http://www.w3.org/2001/XMLSchema" xmlns:xs="http://www.w3.org/2001/XMLSchema" xmlns:p="http://schemas.microsoft.com/office/2006/metadata/properties" xmlns:ns3="a36b466f-23c9-46e1-9278-d2e760b5f884" xmlns:ns4="dae2e1da-af79-4262-b6c5-18124ea55a2a" targetNamespace="http://schemas.microsoft.com/office/2006/metadata/properties" ma:root="true" ma:fieldsID="091ea330314cea8c5fa6b269b733820c" ns3:_="" ns4:_="">
    <xsd:import namespace="a36b466f-23c9-46e1-9278-d2e760b5f884"/>
    <xsd:import namespace="dae2e1da-af79-4262-b6c5-18124ea55a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b466f-23c9-46e1-9278-d2e760b5f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2e1da-af79-4262-b6c5-18124ea55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e2e1da-af79-4262-b6c5-18124ea55a2a">
      <UserInfo>
        <DisplayName>Marisa Scott</DisplayName>
        <AccountId>28</AccountId>
        <AccountType/>
      </UserInfo>
      <UserInfo>
        <DisplayName>Kelly Ficklin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90AFE10-424C-4806-BC03-DE7CE5B4F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6b466f-23c9-46e1-9278-d2e760b5f884"/>
    <ds:schemaRef ds:uri="dae2e1da-af79-4262-b6c5-18124ea55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F95A35-7E2D-4549-91BE-1485197C9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689986-EECB-405E-8E40-14CF22454FEC}">
  <ds:schemaRefs>
    <ds:schemaRef ds:uri="dae2e1da-af79-4262-b6c5-18124ea55a2a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36b466f-23c9-46e1-9278-d2e760b5f884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. Oxendine</dc:creator>
  <cp:keywords/>
  <dc:description/>
  <cp:lastModifiedBy>Ashley M. Oxendine</cp:lastModifiedBy>
  <cp:revision>3</cp:revision>
  <dcterms:created xsi:type="dcterms:W3CDTF">2021-04-27T16:15:00Z</dcterms:created>
  <dcterms:modified xsi:type="dcterms:W3CDTF">2021-06-0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3670B54A42AF468759986CE9C5A35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AuthorIds_UIVersion_7168">
    <vt:lpwstr>6</vt:lpwstr>
  </property>
</Properties>
</file>